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orth Carolin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eghan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awb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te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amanc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xand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comb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th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h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ns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t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w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eve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syt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h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slow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ufor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unswic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ber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ywoo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d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dw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av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gecomb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therfor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klenbur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d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Dow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00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3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18Z</dcterms:created>
  <dcterms:modified xsi:type="dcterms:W3CDTF">2025-06-20T2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